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All (Predicate</w:t>
      </w:r>
      <w:r>
        <w:rPr>
          <w:lang w:val="en-NZ"/>
        </w:rPr>
        <w:t>)----</w:t>
      </w:r>
    </w:p>
    <w:p w:rsidR="00340D37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False</w:t>
      </w:r>
    </w:p>
    <w:p w:rsidR="00F912A5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Any(</w:t>
      </w:r>
      <w:r>
        <w:rPr>
          <w:lang w:val="en-NZ"/>
        </w:rPr>
        <w:t>)----</w:t>
      </w:r>
    </w:p>
    <w:p w:rsidR="00F912A5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True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Any(</w:t>
      </w:r>
      <w:r>
        <w:rPr>
          <w:lang w:val="en-NZ"/>
        </w:rPr>
        <w:t>Predicate)----</w:t>
      </w:r>
    </w:p>
    <w:p w:rsidR="00334A06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True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Average(</w:t>
      </w:r>
      <w:r>
        <w:rPr>
          <w:lang w:val="en-NZ"/>
        </w:rPr>
        <w:t>Selector)----</w:t>
      </w:r>
    </w:p>
    <w:p w:rsidR="0037775F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37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Concat</w:t>
      </w:r>
      <w:r>
        <w:rPr>
          <w:lang w:val="en-NZ"/>
        </w:rPr>
        <w:t>(</w:t>
      </w:r>
      <w:r>
        <w:rPr>
          <w:lang w:val="en-NZ"/>
        </w:rPr>
        <w:t>IEnumerable</w:t>
      </w:r>
      <w:r>
        <w:rPr>
          <w:lang w:val="en-NZ"/>
        </w:rPr>
        <w:t>)----</w:t>
      </w:r>
    </w:p>
    <w:p w:rsidR="00571B21" w:rsidP="008E7178">
      <w:pPr>
        <w:spacing w:after="144" w:afterLines="60" w:line="240" w:lineRule="auto"/>
        <w:rPr>
          <w:lang w:val="en-NZ"/>
        </w:rPr>
      </w:pPr>
      <w:r w:rsidR="00631BAD">
        <w:rPr>
          <w:lang w:val="en-NZ"/>
        </w:rPr>
        <w:t xml:space="preserve">Name = </w:t>
      </w:r>
      <w:r w:rsidR="00631BAD">
        <w:rPr>
          <w:lang w:val="en-NZ"/>
        </w:rPr>
        <w:t>John Smith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Tony Anderson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July James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John Smith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Tony Anderson</w:t>
      </w:r>
      <w:r w:rsidR="00631BAD">
        <w:rPr>
          <w:lang w:val="en-NZ"/>
        </w:rPr>
        <w:t xml:space="preserve">, </w:t>
      </w:r>
      <w:r w:rsidR="00631BAD">
        <w:rPr>
          <w:lang w:val="en-NZ"/>
        </w:rPr>
        <w:t xml:space="preserve">Name = </w:t>
      </w:r>
      <w:r w:rsidR="00631BAD">
        <w:rPr>
          <w:lang w:val="en-NZ"/>
        </w:rPr>
        <w:t>July James</w:t>
      </w:r>
      <w:r w:rsidR="00631BAD">
        <w:rPr>
          <w:lang w:val="en-NZ"/>
        </w:rPr>
        <w:t xml:space="preserve">, 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Contains(</w:t>
      </w:r>
      <w:r>
        <w:rPr>
          <w:lang w:val="en-NZ"/>
        </w:rPr>
        <w:t>Object)----</w:t>
      </w:r>
    </w:p>
    <w:p w:rsidR="00D13863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False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Count(</w:t>
      </w:r>
      <w:r>
        <w:rPr>
          <w:lang w:val="en-NZ"/>
        </w:rPr>
        <w:t>)----</w:t>
      </w:r>
    </w:p>
    <w:p w:rsidR="00FC7DD2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3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Count(</w:t>
      </w:r>
      <w:r>
        <w:rPr>
          <w:lang w:val="en-NZ"/>
        </w:rPr>
        <w:t>Predicate)----</w:t>
      </w:r>
    </w:p>
    <w:p w:rsidR="00FC7DD2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0</w:t>
      </w:r>
    </w:p>
    <w:p w:rsidR="008E7178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Dis</w:t>
      </w:r>
      <w:r>
        <w:rPr>
          <w:lang w:val="en-NZ"/>
        </w:rPr>
        <w:t>tinct(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 w:rsidR="00155195">
        <w:rPr>
          <w:lang w:val="en-NZ"/>
        </w:rPr>
        <w:t>John Smith</w:t>
      </w:r>
      <w:r w:rsidR="00155195">
        <w:rPr>
          <w:lang w:val="en-NZ"/>
        </w:rPr>
        <w:t>Tony Anderson</w:t>
      </w:r>
      <w:r w:rsidR="00155195">
        <w:rPr>
          <w:lang w:val="en-NZ"/>
        </w:rPr>
        <w:t>July James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First(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First(</w:t>
      </w:r>
      <w:r>
        <w:rPr>
          <w:lang w:val="en-NZ"/>
        </w:rPr>
        <w:t>Predicate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FirstOrDefault</w:t>
      </w:r>
      <w:r>
        <w:rPr>
          <w:lang w:val="en-NZ"/>
        </w:rPr>
        <w:t>(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FirstOrDefault</w:t>
      </w:r>
      <w:r>
        <w:rPr>
          <w:lang w:val="en-NZ"/>
        </w:rPr>
        <w:t>(</w:t>
      </w:r>
      <w:r>
        <w:rPr>
          <w:lang w:val="en-NZ"/>
        </w:rPr>
        <w:t>Predicate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GroupBy</w:t>
      </w:r>
      <w:r>
        <w:rPr>
          <w:lang w:val="en-NZ"/>
        </w:rPr>
        <w:t>(</w:t>
      </w:r>
      <w:r>
        <w:rPr>
          <w:lang w:val="en-NZ"/>
        </w:rPr>
        <w:t>Selector)----</w:t>
      </w:r>
    </w:p>
    <w:p w:rsidR="0039133D" w:rsidP="0039133D">
      <w:pPr>
        <w:spacing w:after="144" w:afterLines="60" w:line="240" w:lineRule="auto"/>
        <w:rPr>
          <w:lang w:val="en-NZ"/>
        </w:rPr>
      </w:pPr>
      <w:r w:rsidR="000835CA">
        <w:rPr>
          <w:lang w:val="en-NZ"/>
        </w:rPr>
        <w:t xml:space="preserve">Age = </w:t>
      </w:r>
      <w:r w:rsidR="00145DC8">
        <w:rPr>
          <w:lang w:val="en-NZ"/>
        </w:rPr>
        <w:t>36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John Smith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37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Tony Anderson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  <w:r w:rsidR="000835CA">
        <w:rPr>
          <w:lang w:val="en-NZ"/>
        </w:rPr>
        <w:t xml:space="preserve">Age = </w:t>
      </w:r>
      <w:r w:rsidR="00145DC8">
        <w:rPr>
          <w:lang w:val="en-NZ"/>
        </w:rPr>
        <w:t>38</w:t>
      </w:r>
      <w:r w:rsidR="00733CE9">
        <w:rPr>
          <w:lang w:val="en-NZ"/>
        </w:rPr>
        <w:t>,</w:t>
      </w:r>
      <w:r w:rsidR="000835CA">
        <w:rPr>
          <w:lang w:val="en-NZ"/>
        </w:rPr>
        <w:t xml:space="preserve"> Name = </w:t>
      </w:r>
      <w:r w:rsidR="00733CE9">
        <w:rPr>
          <w:lang w:val="en-NZ"/>
        </w:rPr>
        <w:t>July James</w:t>
      </w:r>
      <w:r w:rsidR="000835CA">
        <w:rPr>
          <w:lang w:val="en-NZ"/>
        </w:rPr>
        <w:t>;</w:t>
      </w:r>
      <w:r w:rsidR="00702251">
        <w:rPr>
          <w:lang w:val="en-NZ"/>
        </w:rPr>
        <w:t xml:space="preserve"> </w:t>
      </w:r>
    </w:p>
    <w:p w:rsidR="00C35643" w:rsidP="0039133D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Last(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Last(</w:t>
      </w:r>
      <w:r>
        <w:rPr>
          <w:lang w:val="en-NZ"/>
        </w:rPr>
        <w:t>Predicate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LastOrDefault</w:t>
      </w:r>
      <w:r>
        <w:rPr>
          <w:lang w:val="en-NZ"/>
        </w:rPr>
        <w:t>(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LastOrDefault</w:t>
      </w:r>
      <w:r>
        <w:rPr>
          <w:lang w:val="en-NZ"/>
        </w:rPr>
        <w:t>(</w:t>
      </w:r>
      <w:r>
        <w:rPr>
          <w:lang w:val="en-NZ"/>
        </w:rPr>
        <w:t>Predicate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uly James</w:t>
      </w:r>
    </w:p>
    <w:p w:rsidR="00E67A31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Max(</w:t>
      </w:r>
      <w:r>
        <w:rPr>
          <w:lang w:val="en-NZ"/>
        </w:rPr>
        <w:t>ComparableSelector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38</w:t>
      </w:r>
    </w:p>
    <w:p w:rsidR="008E7178" w:rsidP="008E7178">
      <w:pPr>
        <w:spacing w:after="144" w:afterLines="60" w:line="240" w:lineRule="auto"/>
        <w:rPr>
          <w:lang w:val="en-NZ"/>
        </w:rPr>
      </w:pPr>
    </w:p>
    <w:p w:rsidR="00F729EB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----</w:t>
      </w:r>
      <w:r>
        <w:rPr>
          <w:lang w:val="en-NZ"/>
        </w:rPr>
        <w:t>Min(</w:t>
      </w:r>
      <w:r>
        <w:rPr>
          <w:lang w:val="en-NZ"/>
        </w:rPr>
        <w:t>ComparableSelector</w:t>
      </w:r>
      <w:r>
        <w:rPr>
          <w:lang w:val="en-NZ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36</w:t>
      </w:r>
    </w:p>
    <w:p w:rsidR="00E67A31" w:rsidRPr="001902D8" w:rsidP="008E7178">
      <w:pPr>
        <w:spacing w:after="144" w:afterLines="60" w:line="240" w:lineRule="auto"/>
        <w:rPr>
          <w:lang w:val="en-US"/>
        </w:rPr>
      </w:pPr>
    </w:p>
    <w:p w:rsidR="00F729EB" w:rsidP="008E7178">
      <w:pPr>
        <w:spacing w:after="144" w:afterLines="60" w:line="240" w:lineRule="auto"/>
        <w:rPr>
          <w:lang w:val="en-US"/>
        </w:rPr>
      </w:pPr>
      <w:r w:rsidRPr="00F729EB">
        <w:rPr>
          <w:lang w:val="en-US"/>
        </w:rPr>
        <w:t>----</w:t>
      </w:r>
      <w:r>
        <w:rPr>
          <w:lang w:val="en-US"/>
        </w:rPr>
        <w:t>OrderBy</w:t>
      </w:r>
      <w:r>
        <w:rPr>
          <w:lang w:val="en-US"/>
        </w:rPr>
        <w:t>(</w:t>
      </w:r>
      <w:r>
        <w:rPr>
          <w:lang w:val="en-NZ"/>
        </w:rPr>
        <w:t>ComparableSelector</w:t>
      </w:r>
      <w:r>
        <w:rPr>
          <w:lang w:val="en-NZ"/>
        </w:rPr>
        <w:t>)</w:t>
      </w:r>
      <w:r>
        <w:rPr>
          <w:lang w:val="en-US"/>
        </w:rPr>
        <w:t>----</w:t>
      </w:r>
    </w:p>
    <w:p w:rsidR="00E67A31" w:rsidP="008E7178">
      <w:pPr>
        <w:spacing w:after="144" w:afterLines="60" w:line="240" w:lineRule="auto"/>
        <w:rPr>
          <w:lang w:val="en-NZ"/>
        </w:rPr>
      </w:pPr>
      <w:r w:rsidR="00DB68F6">
        <w:rPr>
          <w:lang w:val="en-NZ"/>
        </w:rPr>
        <w:t xml:space="preserve">Name = </w:t>
      </w:r>
      <w:r w:rsidR="00C74D19">
        <w:rPr>
          <w:lang w:val="en-NZ"/>
        </w:rPr>
        <w:t>John Smith</w:t>
      </w:r>
      <w:r w:rsidR="00DB68F6">
        <w:rPr>
          <w:lang w:val="en-NZ"/>
        </w:rPr>
        <w:t xml:space="preserve">, 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Tony Anderson</w:t>
      </w:r>
      <w:r w:rsidR="00DB68F6">
        <w:rPr>
          <w:lang w:val="en-NZ"/>
        </w:rPr>
        <w:t xml:space="preserve">, </w:t>
      </w:r>
      <w:r w:rsidR="00DB68F6">
        <w:rPr>
          <w:lang w:val="en-NZ"/>
        </w:rPr>
        <w:t xml:space="preserve">Name = </w:t>
      </w:r>
      <w:r w:rsidR="00C74D19">
        <w:rPr>
          <w:lang w:val="en-NZ"/>
        </w:rPr>
        <w:t>July James</w:t>
      </w:r>
      <w:r w:rsidR="00DB68F6">
        <w:rPr>
          <w:lang w:val="en-NZ"/>
        </w:rPr>
        <w:t xml:space="preserve">, </w:t>
      </w:r>
    </w:p>
    <w:p w:rsidR="00E67A31" w:rsidP="008E7178">
      <w:pPr>
        <w:spacing w:after="144" w:afterLines="60" w:line="240" w:lineRule="auto"/>
        <w:rPr>
          <w:lang w:val="en-US"/>
        </w:rPr>
      </w:pPr>
    </w:p>
    <w:p w:rsidR="00F729EB" w:rsidP="008E7178">
      <w:pPr>
        <w:spacing w:after="144" w:afterLines="60" w:line="240" w:lineRule="auto"/>
        <w:rPr>
          <w:lang w:val="en-US"/>
        </w:rPr>
      </w:pPr>
      <w:r>
        <w:rPr>
          <w:lang w:val="en-US"/>
        </w:rPr>
        <w:t>----</w:t>
      </w:r>
      <w:r w:rsidRPr="00F729EB">
        <w:rPr>
          <w:lang w:val="en-US"/>
        </w:rPr>
        <w:t>OrderByDescending</w:t>
      </w:r>
      <w:r w:rsidRPr="00F729EB">
        <w:rPr>
          <w:lang w:val="en-US"/>
        </w:rPr>
        <w:t>(</w:t>
      </w:r>
      <w:r w:rsidRPr="00F729EB">
        <w:rPr>
          <w:lang w:val="en-US"/>
        </w:rPr>
        <w:t>ComparableSelector</w:t>
      </w:r>
      <w:r w:rsidRPr="00F729EB">
        <w:rPr>
          <w:lang w:val="en-US"/>
        </w:rPr>
        <w:t>)</w:t>
      </w:r>
      <w:r>
        <w:rPr>
          <w:lang w:val="en-US"/>
        </w:rPr>
        <w:t>----</w:t>
      </w:r>
    </w:p>
    <w:p w:rsidR="00E67A31" w:rsidP="008E7178">
      <w:pPr>
        <w:spacing w:after="144" w:afterLines="60" w:line="240" w:lineRule="auto"/>
        <w:rPr>
          <w:lang w:val="en-NZ"/>
        </w:rPr>
      </w:pPr>
      <w:r w:rsidR="00C12FC6">
        <w:rPr>
          <w:lang w:val="en-NZ"/>
        </w:rPr>
        <w:t xml:space="preserve">Name = </w:t>
      </w:r>
      <w:r w:rsidR="00C12FC6">
        <w:rPr>
          <w:lang w:val="en-NZ"/>
        </w:rPr>
        <w:t>July James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 xml:space="preserve">Name = </w:t>
      </w:r>
      <w:r w:rsidR="00C12FC6">
        <w:rPr>
          <w:lang w:val="en-NZ"/>
        </w:rPr>
        <w:t>Tony Anderson</w:t>
      </w:r>
      <w:r w:rsidR="00CC2F2E">
        <w:rPr>
          <w:lang w:val="en-NZ"/>
        </w:rPr>
        <w:t xml:space="preserve">, </w:t>
      </w:r>
      <w:r w:rsidR="00C12FC6">
        <w:rPr>
          <w:lang w:val="en-NZ"/>
        </w:rPr>
        <w:t xml:space="preserve">Name = </w:t>
      </w:r>
      <w:r w:rsidR="00C12FC6">
        <w:rPr>
          <w:lang w:val="en-NZ"/>
        </w:rPr>
        <w:t>John Smith</w:t>
      </w:r>
      <w:r w:rsidR="00CC2F2E">
        <w:rPr>
          <w:lang w:val="en-NZ"/>
        </w:rPr>
        <w:t xml:space="preserve">, </w:t>
      </w:r>
    </w:p>
    <w:p w:rsidR="007A1D12" w:rsidP="008E7178">
      <w:pPr>
        <w:spacing w:after="144" w:afterLines="60" w:line="240" w:lineRule="auto"/>
        <w:rPr>
          <w:lang w:val="en-US"/>
        </w:rPr>
      </w:pPr>
    </w:p>
    <w:p w:rsidR="00F729EB" w:rsidP="008E7178">
      <w:pPr>
        <w:spacing w:after="144" w:afterLines="60" w:line="240" w:lineRule="auto"/>
        <w:rPr>
          <w:lang w:val="en-US"/>
        </w:rPr>
      </w:pPr>
      <w:r>
        <w:rPr>
          <w:lang w:val="en-US"/>
        </w:rPr>
        <w:t>----</w:t>
      </w:r>
      <w:r>
        <w:rPr>
          <w:lang w:val="en-US"/>
        </w:rPr>
        <w:t>Single(</w:t>
      </w:r>
      <w:r>
        <w:rPr>
          <w:lang w:val="en-US"/>
        </w:rPr>
        <w:t>)----</w:t>
      </w:r>
    </w:p>
    <w:p w:rsidR="00E67A31" w:rsidP="008E7178">
      <w:pPr>
        <w:spacing w:after="144" w:afterLines="60" w:line="240" w:lineRule="auto"/>
        <w:rPr>
          <w:lang w:val="en-NZ"/>
        </w:rPr>
      </w:pPr>
      <w:r>
        <w:rPr>
          <w:lang w:val="en-NZ"/>
        </w:rPr>
        <w:t>John Smith</w:t>
      </w:r>
    </w:p>
    <w:p w:rsidR="0028733C" w:rsidRPr="0028733C" w:rsidP="008E7178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----</w:t>
      </w:r>
      <w:r w:rsidRPr="0028733C">
        <w:rPr>
          <w:lang w:val="en-US"/>
        </w:rPr>
        <w:t>Single(</w:t>
      </w:r>
      <w:r w:rsidRPr="0028733C">
        <w:rPr>
          <w:lang w:val="en-US"/>
        </w:rPr>
        <w:t>Predicate)----</w:t>
      </w:r>
    </w:p>
    <w:p w:rsidR="0028733C" w:rsidRPr="0028733C" w:rsidP="008E7178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John Smith</w:t>
      </w:r>
    </w:p>
    <w:p w:rsidR="0028733C" w:rsidRPr="0028733C" w:rsidP="008E7178">
      <w:pPr>
        <w:spacing w:after="144" w:afterLines="60" w:line="240" w:lineRule="auto"/>
        <w:rPr>
          <w:lang w:val="en-US"/>
        </w:rPr>
      </w:pPr>
    </w:p>
    <w:p w:rsidR="0028733C" w:rsidRPr="0028733C" w:rsidP="008E7178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----</w:t>
      </w:r>
      <w:r w:rsidRPr="0028733C">
        <w:rPr>
          <w:lang w:val="en-US"/>
        </w:rPr>
        <w:t>SingleOrDefault</w:t>
      </w:r>
      <w:r w:rsidRPr="0028733C">
        <w:rPr>
          <w:lang w:val="en-US"/>
        </w:rPr>
        <w:t>(</w:t>
      </w:r>
      <w:r w:rsidRPr="0028733C">
        <w:rPr>
          <w:lang w:val="en-US"/>
        </w:rPr>
        <w:t>)----</w:t>
      </w:r>
    </w:p>
    <w:p w:rsidR="0028733C" w:rsidRPr="0028733C" w:rsidP="008E7178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John Smith</w:t>
      </w:r>
    </w:p>
    <w:p w:rsidR="007A1D12" w:rsidP="008E7178">
      <w:pPr>
        <w:spacing w:after="144" w:afterLines="60" w:line="240" w:lineRule="auto"/>
        <w:rPr>
          <w:lang w:val="en-US"/>
        </w:rPr>
      </w:pPr>
    </w:p>
    <w:p w:rsidR="0028733C" w:rsidRPr="0028733C" w:rsidP="008E7178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----</w:t>
      </w:r>
      <w:r w:rsidRPr="0028733C">
        <w:rPr>
          <w:lang w:val="en-US"/>
        </w:rPr>
        <w:t>SingleOrDefault</w:t>
      </w:r>
      <w:r w:rsidRPr="0028733C">
        <w:rPr>
          <w:lang w:val="en-US"/>
        </w:rPr>
        <w:t>(</w:t>
      </w:r>
      <w:r w:rsidRPr="0028733C">
        <w:rPr>
          <w:lang w:val="en-US"/>
        </w:rPr>
        <w:t>Predicate)----</w:t>
      </w:r>
    </w:p>
    <w:p w:rsidR="0028733C" w:rsidP="008E7178">
      <w:pPr>
        <w:spacing w:after="144" w:afterLines="60" w:line="240" w:lineRule="auto"/>
        <w:rPr>
          <w:lang w:val="en-US"/>
        </w:rPr>
      </w:pPr>
      <w:r w:rsidRPr="0028733C">
        <w:rPr>
          <w:lang w:val="en-US"/>
        </w:rPr>
        <w:t>John Smith</w:t>
      </w:r>
    </w:p>
    <w:p w:rsidR="00763FCF" w:rsidP="008E7178">
      <w:pPr>
        <w:spacing w:after="144" w:afterLines="60" w:line="240" w:lineRule="auto"/>
        <w:rPr>
          <w:lang w:val="en-NZ"/>
        </w:rPr>
      </w:pPr>
    </w:p>
    <w:p w:rsidR="007A1D12" w:rsidRPr="007A1D12" w:rsidP="008E7178">
      <w:pPr>
        <w:spacing w:after="144" w:afterLines="60" w:line="240" w:lineRule="auto"/>
        <w:rPr>
          <w:lang w:val="en-NZ"/>
        </w:rPr>
      </w:pPr>
      <w:r w:rsidRPr="007A1D12">
        <w:rPr>
          <w:lang w:val="en-NZ"/>
        </w:rPr>
        <w:t>----</w:t>
      </w:r>
      <w:r w:rsidRPr="007A1D12">
        <w:rPr>
          <w:lang w:val="en-NZ"/>
        </w:rPr>
        <w:t>Skip(</w:t>
      </w:r>
      <w:r w:rsidRPr="007A1D12">
        <w:rPr>
          <w:lang w:val="en-NZ"/>
        </w:rPr>
        <w:t>Int</w:t>
      </w:r>
      <w:r w:rsidRPr="007A1D12">
        <w:rPr>
          <w:lang w:val="en-NZ"/>
        </w:rPr>
        <w:t>)----</w:t>
      </w:r>
    </w:p>
    <w:p w:rsidR="007A1D12" w:rsidRPr="007A1D12" w:rsidP="008E7178">
      <w:pPr>
        <w:spacing w:after="144" w:afterLines="60" w:line="240" w:lineRule="auto"/>
        <w:rPr>
          <w:lang w:val="en-NZ"/>
        </w:rPr>
      </w:pPr>
      <w:r w:rsidR="002157DE">
        <w:rPr>
          <w:lang w:val="en-NZ"/>
        </w:rPr>
        <w:t>July James</w:t>
      </w:r>
    </w:p>
    <w:p w:rsidR="007A1D12" w:rsidP="008E7178">
      <w:pPr>
        <w:spacing w:after="144" w:afterLines="60" w:line="240" w:lineRule="auto"/>
        <w:rPr>
          <w:lang w:val="en-NZ"/>
        </w:rPr>
      </w:pPr>
    </w:p>
    <w:p w:rsidR="007A1D12" w:rsidRPr="007A1D12" w:rsidP="008E7178">
      <w:pPr>
        <w:spacing w:after="144" w:afterLines="60" w:line="240" w:lineRule="auto"/>
        <w:rPr>
          <w:lang w:val="en-NZ"/>
        </w:rPr>
      </w:pPr>
      <w:r w:rsidRPr="007A1D12">
        <w:rPr>
          <w:lang w:val="en-NZ"/>
        </w:rPr>
        <w:t>----</w:t>
      </w:r>
      <w:r w:rsidRPr="007A1D12">
        <w:rPr>
          <w:lang w:val="en-NZ"/>
        </w:rPr>
        <w:t>SkipWhile</w:t>
      </w:r>
      <w:r w:rsidRPr="007A1D12">
        <w:rPr>
          <w:lang w:val="en-NZ"/>
        </w:rPr>
        <w:t>(</w:t>
      </w:r>
      <w:r w:rsidRPr="007A1D12">
        <w:rPr>
          <w:lang w:val="en-NZ"/>
        </w:rPr>
        <w:t>Predicate)----</w:t>
      </w:r>
    </w:p>
    <w:p w:rsidR="001D5FB7" w:rsidP="008E7178">
      <w:pPr>
        <w:spacing w:after="144" w:afterLines="60" w:line="240" w:lineRule="auto"/>
        <w:rPr>
          <w:lang w:val="en-NZ"/>
        </w:rPr>
      </w:pPr>
      <w:r w:rsidR="00A57E48">
        <w:rPr>
          <w:lang w:val="en-NZ"/>
        </w:rPr>
        <w:t>Tony Anderson</w:t>
      </w:r>
      <w:r w:rsidR="00A57E48">
        <w:rPr>
          <w:lang w:val="en-NZ"/>
        </w:rPr>
        <w:t>July James</w:t>
      </w:r>
    </w:p>
    <w:p w:rsidR="000B0F2F" w:rsidP="008E7178">
      <w:pPr>
        <w:spacing w:after="144" w:afterLines="60" w:line="240" w:lineRule="auto"/>
        <w:rPr>
          <w:lang w:val="en-NZ"/>
        </w:rPr>
      </w:pP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</w:t>
      </w:r>
      <w:r w:rsidRPr="000B0F2F">
        <w:rPr>
          <w:lang w:val="en-NZ"/>
        </w:rPr>
        <w:t>Sum(</w:t>
      </w:r>
      <w:r w:rsidRPr="000B0F2F">
        <w:rPr>
          <w:lang w:val="en-NZ"/>
        </w:rPr>
        <w:t>Selector)----</w:t>
      </w:r>
    </w:p>
    <w:p w:rsidR="000B0F2F" w:rsidP="008E7178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9</w:t>
      </w:r>
    </w:p>
    <w:p w:rsidR="00CA0562" w:rsidP="008E7178">
      <w:pPr>
        <w:spacing w:after="144" w:afterLines="60" w:line="240" w:lineRule="auto"/>
        <w:rPr>
          <w:lang w:val="en-NZ"/>
        </w:rPr>
      </w:pP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</w:t>
      </w:r>
      <w:r w:rsidRPr="000B0F2F">
        <w:rPr>
          <w:lang w:val="en-NZ"/>
        </w:rPr>
        <w:t>Take(</w:t>
      </w:r>
      <w:r w:rsidRPr="000B0F2F">
        <w:rPr>
          <w:lang w:val="en-NZ"/>
        </w:rPr>
        <w:t>int</w:t>
      </w:r>
      <w:r w:rsidRPr="000B0F2F">
        <w:rPr>
          <w:lang w:val="en-NZ"/>
        </w:rPr>
        <w:t>)----</w:t>
      </w: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="00B5769F">
        <w:rPr>
          <w:lang w:val="en-NZ"/>
        </w:rPr>
        <w:t xml:space="preserve">Name = </w:t>
      </w:r>
      <w:r w:rsidR="00D16E7A">
        <w:rPr>
          <w:lang w:val="en-NZ"/>
        </w:rPr>
        <w:t>John Smith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Tony Anderson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D16E7A">
        <w:rPr>
          <w:lang w:val="en-NZ"/>
        </w:rPr>
        <w:t>July James</w:t>
      </w:r>
      <w:r w:rsidR="00B5769F">
        <w:rPr>
          <w:lang w:val="en-NZ"/>
        </w:rPr>
        <w:t xml:space="preserve">, </w:t>
      </w:r>
    </w:p>
    <w:p w:rsidR="000B0F2F" w:rsidRPr="000B0F2F" w:rsidP="008E7178">
      <w:pPr>
        <w:spacing w:after="144" w:afterLines="60" w:line="240" w:lineRule="auto"/>
        <w:rPr>
          <w:lang w:val="en-NZ"/>
        </w:rPr>
      </w:pP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</w:t>
      </w:r>
      <w:r w:rsidRPr="000B0F2F">
        <w:rPr>
          <w:lang w:val="en-NZ"/>
        </w:rPr>
        <w:t>TakeWhile</w:t>
      </w:r>
      <w:r w:rsidRPr="000B0F2F">
        <w:rPr>
          <w:lang w:val="en-NZ"/>
        </w:rPr>
        <w:t>(</w:t>
      </w:r>
      <w:r w:rsidRPr="000B0F2F">
        <w:rPr>
          <w:lang w:val="en-NZ"/>
        </w:rPr>
        <w:t>Predicate)----</w:t>
      </w: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="00B5769F">
        <w:rPr>
          <w:lang w:val="en-NZ"/>
        </w:rPr>
        <w:t xml:space="preserve">Name = </w:t>
      </w:r>
      <w:r w:rsidR="00923BAB">
        <w:rPr>
          <w:lang w:val="en-NZ"/>
        </w:rPr>
        <w:t>John Smith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Tony Anderson</w:t>
      </w:r>
      <w:r w:rsidR="00B5769F">
        <w:rPr>
          <w:lang w:val="en-NZ"/>
        </w:rPr>
        <w:t xml:space="preserve">, </w:t>
      </w:r>
      <w:r w:rsidR="00B5769F">
        <w:rPr>
          <w:lang w:val="en-NZ"/>
        </w:rPr>
        <w:t xml:space="preserve">Name = </w:t>
      </w:r>
      <w:r w:rsidR="00923BAB">
        <w:rPr>
          <w:lang w:val="en-NZ"/>
        </w:rPr>
        <w:t>July James</w:t>
      </w:r>
      <w:r w:rsidR="00B5769F">
        <w:rPr>
          <w:lang w:val="en-NZ"/>
        </w:rPr>
        <w:t xml:space="preserve">, </w:t>
      </w:r>
    </w:p>
    <w:p w:rsidR="000B0F2F" w:rsidRPr="000B0F2F" w:rsidP="008E7178">
      <w:pPr>
        <w:spacing w:after="144" w:afterLines="60" w:line="240" w:lineRule="auto"/>
        <w:rPr>
          <w:lang w:val="en-NZ"/>
        </w:rPr>
      </w:pP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</w:t>
      </w:r>
      <w:r w:rsidRPr="000B0F2F">
        <w:rPr>
          <w:lang w:val="en-NZ"/>
        </w:rPr>
        <w:t>Union(</w:t>
      </w:r>
      <w:r w:rsidRPr="000B0F2F">
        <w:rPr>
          <w:lang w:val="en-NZ"/>
        </w:rPr>
        <w:t>IEnumerable</w:t>
      </w:r>
      <w:r w:rsidRPr="000B0F2F">
        <w:rPr>
          <w:lang w:val="en-NZ"/>
        </w:rPr>
        <w:t>)----</w:t>
      </w: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="00DF3388">
        <w:rPr>
          <w:lang w:val="en-NZ"/>
        </w:rPr>
        <w:t xml:space="preserve">Name = </w:t>
      </w:r>
      <w:r w:rsidR="00D4223C">
        <w:rPr>
          <w:lang w:val="en-NZ"/>
        </w:rPr>
        <w:t>John Smith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Tony Anderson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July James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John Smith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Tony Anderson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4223C">
        <w:rPr>
          <w:lang w:val="en-NZ"/>
        </w:rPr>
        <w:t>July James</w:t>
      </w:r>
      <w:r w:rsidR="00DF3388">
        <w:rPr>
          <w:lang w:val="en-NZ"/>
        </w:rPr>
        <w:t xml:space="preserve">, </w:t>
      </w:r>
    </w:p>
    <w:p w:rsidR="000B0F2F" w:rsidRPr="000B0F2F" w:rsidP="008E7178">
      <w:pPr>
        <w:spacing w:after="144" w:afterLines="60" w:line="240" w:lineRule="auto"/>
        <w:rPr>
          <w:lang w:val="en-NZ"/>
        </w:rPr>
      </w:pPr>
    </w:p>
    <w:p w:rsidR="000B0F2F" w:rsidRPr="000B0F2F" w:rsidP="008E7178">
      <w:pPr>
        <w:spacing w:after="144" w:afterLines="60" w:line="240" w:lineRule="auto"/>
        <w:rPr>
          <w:lang w:val="en-NZ"/>
        </w:rPr>
      </w:pPr>
      <w:r w:rsidRPr="000B0F2F">
        <w:rPr>
          <w:lang w:val="en-NZ"/>
        </w:rPr>
        <w:t>----</w:t>
      </w:r>
      <w:r w:rsidRPr="000B0F2F">
        <w:rPr>
          <w:lang w:val="en-NZ"/>
        </w:rPr>
        <w:t>Where(</w:t>
      </w:r>
      <w:r w:rsidRPr="000B0F2F">
        <w:rPr>
          <w:lang w:val="en-NZ"/>
        </w:rPr>
        <w:t>Predicate)----</w:t>
      </w:r>
    </w:p>
    <w:p w:rsidR="000B0F2F" w:rsidRPr="004A63D7" w:rsidP="008E7178">
      <w:pPr>
        <w:spacing w:after="144" w:afterLines="60" w:line="240" w:lineRule="auto"/>
        <w:rPr>
          <w:lang w:val="en-NZ"/>
        </w:rPr>
      </w:pPr>
      <w:r w:rsidR="00DF3388">
        <w:rPr>
          <w:lang w:val="en-NZ"/>
        </w:rPr>
        <w:t xml:space="preserve">Name = </w:t>
      </w:r>
      <w:r w:rsidR="00DF3388">
        <w:rPr>
          <w:lang w:val="en-NZ"/>
        </w:rPr>
        <w:t>John Smith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F3388">
        <w:rPr>
          <w:lang w:val="en-NZ"/>
        </w:rPr>
        <w:t>Tony Anderson</w:t>
      </w:r>
      <w:r w:rsidR="00DF3388">
        <w:rPr>
          <w:lang w:val="en-NZ"/>
        </w:rPr>
        <w:t xml:space="preserve">, </w:t>
      </w:r>
      <w:r w:rsidR="00DF3388">
        <w:rPr>
          <w:lang w:val="en-NZ"/>
        </w:rPr>
        <w:t xml:space="preserve">Name = </w:t>
      </w:r>
      <w:r w:rsidR="00DF3388">
        <w:rPr>
          <w:lang w:val="en-NZ"/>
        </w:rPr>
        <w:t>July James</w:t>
      </w:r>
      <w:r w:rsidR="00DF3388">
        <w:rPr>
          <w:lang w:val="en-NZ"/>
        </w:rPr>
        <w:t xml:space="preserve">, </w:t>
      </w: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798F32A2"/>
    <w:multiLevelType w:val="hybridMultilevel"/>
    <w:tmpl w:val="3C60839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232BD"/>
    <w:rsid w:val="000007D5"/>
    <w:rsid w:val="000144E4"/>
    <w:rsid w:val="00021005"/>
    <w:rsid w:val="00076F4C"/>
    <w:rsid w:val="00080CFE"/>
    <w:rsid w:val="000835CA"/>
    <w:rsid w:val="00096EF2"/>
    <w:rsid w:val="000B0F2F"/>
    <w:rsid w:val="000D2B66"/>
    <w:rsid w:val="000E5591"/>
    <w:rsid w:val="00130260"/>
    <w:rsid w:val="00130281"/>
    <w:rsid w:val="00145DC8"/>
    <w:rsid w:val="00155195"/>
    <w:rsid w:val="001902D8"/>
    <w:rsid w:val="0019551D"/>
    <w:rsid w:val="001C56C1"/>
    <w:rsid w:val="001C62BA"/>
    <w:rsid w:val="001C7DF2"/>
    <w:rsid w:val="001D5FB7"/>
    <w:rsid w:val="002157DE"/>
    <w:rsid w:val="00262E9A"/>
    <w:rsid w:val="0026664E"/>
    <w:rsid w:val="002669F7"/>
    <w:rsid w:val="0027445B"/>
    <w:rsid w:val="00275AE5"/>
    <w:rsid w:val="00277447"/>
    <w:rsid w:val="0028733C"/>
    <w:rsid w:val="0028788E"/>
    <w:rsid w:val="002D5DA0"/>
    <w:rsid w:val="002D74C0"/>
    <w:rsid w:val="002E3A3B"/>
    <w:rsid w:val="00334A06"/>
    <w:rsid w:val="00340D37"/>
    <w:rsid w:val="0036403A"/>
    <w:rsid w:val="0037016D"/>
    <w:rsid w:val="0037775F"/>
    <w:rsid w:val="0039133D"/>
    <w:rsid w:val="00395229"/>
    <w:rsid w:val="003B1C61"/>
    <w:rsid w:val="003F161C"/>
    <w:rsid w:val="003F7901"/>
    <w:rsid w:val="00410E7C"/>
    <w:rsid w:val="00440F8A"/>
    <w:rsid w:val="00491B42"/>
    <w:rsid w:val="004A63D7"/>
    <w:rsid w:val="004A79B6"/>
    <w:rsid w:val="004C1D3B"/>
    <w:rsid w:val="004E6060"/>
    <w:rsid w:val="00503E5D"/>
    <w:rsid w:val="0050669B"/>
    <w:rsid w:val="00525A92"/>
    <w:rsid w:val="00530A3E"/>
    <w:rsid w:val="00571B21"/>
    <w:rsid w:val="005C301D"/>
    <w:rsid w:val="005D3F34"/>
    <w:rsid w:val="006143CE"/>
    <w:rsid w:val="00631BAD"/>
    <w:rsid w:val="0064239F"/>
    <w:rsid w:val="00653485"/>
    <w:rsid w:val="00664C1B"/>
    <w:rsid w:val="006A7688"/>
    <w:rsid w:val="00702251"/>
    <w:rsid w:val="00716EEC"/>
    <w:rsid w:val="007179FF"/>
    <w:rsid w:val="00731DF6"/>
    <w:rsid w:val="00733CE9"/>
    <w:rsid w:val="00740B5E"/>
    <w:rsid w:val="00763FCF"/>
    <w:rsid w:val="007A1D12"/>
    <w:rsid w:val="007E736F"/>
    <w:rsid w:val="00802D6B"/>
    <w:rsid w:val="008130C4"/>
    <w:rsid w:val="008232BD"/>
    <w:rsid w:val="008C4161"/>
    <w:rsid w:val="008D4914"/>
    <w:rsid w:val="008E7178"/>
    <w:rsid w:val="00923BAB"/>
    <w:rsid w:val="0095786F"/>
    <w:rsid w:val="00962459"/>
    <w:rsid w:val="00996F1A"/>
    <w:rsid w:val="009B5434"/>
    <w:rsid w:val="009D2643"/>
    <w:rsid w:val="00A14A95"/>
    <w:rsid w:val="00A52F6E"/>
    <w:rsid w:val="00A57E48"/>
    <w:rsid w:val="00B5769F"/>
    <w:rsid w:val="00B804A4"/>
    <w:rsid w:val="00BC311E"/>
    <w:rsid w:val="00BC550E"/>
    <w:rsid w:val="00BD122D"/>
    <w:rsid w:val="00BD2C2E"/>
    <w:rsid w:val="00C12FC6"/>
    <w:rsid w:val="00C35643"/>
    <w:rsid w:val="00C409F4"/>
    <w:rsid w:val="00C74D19"/>
    <w:rsid w:val="00C753F5"/>
    <w:rsid w:val="00C7594D"/>
    <w:rsid w:val="00CA0562"/>
    <w:rsid w:val="00CB17BB"/>
    <w:rsid w:val="00CC101D"/>
    <w:rsid w:val="00CC2F2E"/>
    <w:rsid w:val="00CF2A00"/>
    <w:rsid w:val="00CF430B"/>
    <w:rsid w:val="00CF4422"/>
    <w:rsid w:val="00D13863"/>
    <w:rsid w:val="00D16E7A"/>
    <w:rsid w:val="00D27E7B"/>
    <w:rsid w:val="00D4223C"/>
    <w:rsid w:val="00D45443"/>
    <w:rsid w:val="00D650BA"/>
    <w:rsid w:val="00D779BB"/>
    <w:rsid w:val="00DA2B03"/>
    <w:rsid w:val="00DB3C5B"/>
    <w:rsid w:val="00DB68F6"/>
    <w:rsid w:val="00DC1123"/>
    <w:rsid w:val="00DE6171"/>
    <w:rsid w:val="00DF3388"/>
    <w:rsid w:val="00E00D70"/>
    <w:rsid w:val="00E6201B"/>
    <w:rsid w:val="00E67A31"/>
    <w:rsid w:val="00E67A47"/>
    <w:rsid w:val="00F729EB"/>
    <w:rsid w:val="00F912A5"/>
    <w:rsid w:val="00F9551C"/>
    <w:rsid w:val="00FA0B23"/>
    <w:rsid w:val="00FC7DD2"/>
    <w:rsid w:val="00FE36AC"/>
  </w:rsids>
  <w:docVars>
    <w:docVar w:name="__Grammarly_42___1" w:val="H4sIAAAAAAAEAKtWcslP9kxRslIyNDY0MzcxMDI3NLIwNzMwMDdX0lEKTi0uzszPAykwrAUA5JfK7SwAAAA=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0D4B3BCA-5EAF-432C-80CA-F8F634966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63D7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snippet">
    <w:name w:val="Code snippet"/>
    <w:basedOn w:val="Normal"/>
    <w:next w:val="Normal"/>
    <w:qFormat/>
    <w:rsid w:val="004A63D7"/>
    <w:pPr>
      <w:keepNext/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clear" w:color="auto" w:fill="F2F2F2" w:themeFill="background1" w:themeFillShade="F2"/>
      <w:spacing w:before="240" w:after="240"/>
      <w:contextualSpacing/>
    </w:pPr>
    <w:rPr>
      <w:rFonts w:ascii="Courier New" w:hAnsi="Courier New"/>
      <w:b/>
      <w:noProof/>
      <w:color w:val="808080" w:themeColor="background1" w:themeShade="80"/>
      <w:lang w:val="en-US"/>
    </w:rPr>
  </w:style>
  <w:style w:type="paragraph" w:styleId="ListParagraph">
    <w:name w:val="List Paragraph"/>
    <w:basedOn w:val="Normal"/>
    <w:uiPriority w:val="34"/>
    <w:qFormat/>
    <w:rsid w:val="004A63D7"/>
    <w:pPr>
      <w:ind w:left="720"/>
      <w:contextualSpacing/>
    </w:pPr>
  </w:style>
  <w:style w:type="table" w:styleId="GridTable1Light">
    <w:name w:val="Grid Table 1 Light"/>
    <w:basedOn w:val="TableNormal"/>
    <w:uiPriority w:val="46"/>
    <w:rsid w:val="004A63D7"/>
    <w:pPr>
      <w:spacing w:after="0" w:line="240" w:lineRule="auto"/>
    </w:pPr>
    <w:rPr>
      <w:lang w:val="ru-R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3</Pages>
  <Words>422</Words>
  <Characters>2406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135</cp:revision>
  <dcterms:created xsi:type="dcterms:W3CDTF">2016-11-17T15:56:00Z</dcterms:created>
  <dcterms:modified xsi:type="dcterms:W3CDTF">2018-04-05T11:55:00Z</dcterms:modified>
</cp:coreProperties>
</file>